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0B22BF26" w:rsidR="003469AD" w:rsidRDefault="00B02CF3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eksandar Vakanski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7F4DFE38" w14:textId="77777777" w:rsidR="003469AD" w:rsidRPr="00D73AB1" w:rsidRDefault="00B02CF3" w:rsidP="00B02C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sent Progress Made on Task 1 and Task 2</w:t>
            </w:r>
          </w:p>
          <w:p w14:paraId="278FD646" w14:textId="77777777" w:rsidR="00D73AB1" w:rsidRPr="00BC1B0B" w:rsidRDefault="00D73AB1" w:rsidP="00B02CF3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larify Task 2</w:t>
            </w:r>
          </w:p>
          <w:p w14:paraId="546309FF" w14:textId="77777777" w:rsidR="00BC1B0B" w:rsidRDefault="00BC1B0B" w:rsidP="00BC1B0B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</w:p>
          <w:p w14:paraId="5E66D7CE" w14:textId="6CCE7054" w:rsidR="00BC1B0B" w:rsidRDefault="00BC1B0B" w:rsidP="00BC1B0B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58574295" w14:textId="03A90AA9" w:rsidR="009167F6" w:rsidRDefault="00BC1B0B" w:rsidP="00BC1B0B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Noah </w:t>
            </w:r>
            <w:r w:rsidR="00952F3B">
              <w:rPr>
                <w:bCs/>
                <w:sz w:val="20"/>
                <w:szCs w:val="20"/>
              </w:rPr>
              <w:t>presented his method of collecting Open</w:t>
            </w:r>
            <w:r w:rsidR="006A0154">
              <w:rPr>
                <w:bCs/>
                <w:sz w:val="20"/>
                <w:szCs w:val="20"/>
              </w:rPr>
              <w:t xml:space="preserve">Pose data without the data preprocessing for all the videos in the dataset </w:t>
            </w:r>
          </w:p>
          <w:p w14:paraId="3812B7FA" w14:textId="056654C7" w:rsidR="00D47BEC" w:rsidRDefault="00D47BEC" w:rsidP="00D47BE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He will try to train the data without the centering of the data and see what the results are</w:t>
            </w:r>
          </w:p>
          <w:p w14:paraId="4179BC6D" w14:textId="75A0452B" w:rsidR="00D47BEC" w:rsidRDefault="00D47BEC" w:rsidP="00D47BE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We discussed with Dr. Vakanski methods of splitting the episodes </w:t>
            </w:r>
            <w:r w:rsidR="00D77A78">
              <w:rPr>
                <w:bCs/>
                <w:sz w:val="20"/>
                <w:szCs w:val="20"/>
              </w:rPr>
              <w:t>(by time, manually etc.)</w:t>
            </w:r>
          </w:p>
          <w:p w14:paraId="7C1D3228" w14:textId="0A346F1C" w:rsidR="00D77A78" w:rsidRDefault="00D77A78" w:rsidP="00D77A7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I discussed that I matched the main 5 joints with the Vicon model and </w:t>
            </w:r>
            <w:r w:rsidR="00A84492">
              <w:rPr>
                <w:bCs/>
                <w:sz w:val="20"/>
                <w:szCs w:val="20"/>
              </w:rPr>
              <w:t>how I have collected the data for the Deep Squat Exercise</w:t>
            </w:r>
          </w:p>
          <w:p w14:paraId="5ADA0FA8" w14:textId="2450A2DE" w:rsidR="0077095C" w:rsidRDefault="0077095C" w:rsidP="0077095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I have put the data in the same format as was collected for the Vicon Angular Data and will attempt to use the SpatioTemporal Model for Vicon, </w:t>
            </w:r>
            <w:r w:rsidR="00CF06D3">
              <w:rPr>
                <w:bCs/>
                <w:sz w:val="20"/>
                <w:szCs w:val="20"/>
              </w:rPr>
              <w:t xml:space="preserve">adjusted slightly to train the OpenPose data collected. </w:t>
            </w:r>
          </w:p>
          <w:p w14:paraId="7AB8BD3E" w14:textId="7C22DE9A" w:rsidR="00A84492" w:rsidRDefault="00A84492" w:rsidP="00D77A7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Xian asked some clarifying questions for Task 2</w:t>
            </w:r>
          </w:p>
          <w:p w14:paraId="265B58EF" w14:textId="520882EE" w:rsidR="00A84492" w:rsidRPr="00BC1B0B" w:rsidRDefault="00A84492" w:rsidP="00A84492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He will </w:t>
            </w:r>
            <w:r w:rsidR="009725D0">
              <w:rPr>
                <w:bCs/>
                <w:sz w:val="20"/>
                <w:szCs w:val="20"/>
              </w:rPr>
              <w:t>create a training model using the positional data for Vicon/Kinect and OpenPose</w:t>
            </w: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43F963E8" w:rsidR="003469AD" w:rsidRDefault="00EC18D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esentation 20</w:t>
            </w:r>
            <w:r w:rsidRPr="00EC18D7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February </w:t>
            </w:r>
            <w:r w:rsidR="00180FA5">
              <w:rPr>
                <w:b/>
                <w:sz w:val="20"/>
                <w:szCs w:val="20"/>
              </w:rPr>
              <w:t xml:space="preserve">2024 11:00am PST </w:t>
            </w:r>
          </w:p>
          <w:p w14:paraId="683BA679" w14:textId="4D7B2B1F" w:rsidR="00180FA5" w:rsidRDefault="00180FA5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ext Client Meeting 29</w:t>
            </w:r>
            <w:r w:rsidRPr="00180FA5">
              <w:rPr>
                <w:b/>
                <w:sz w:val="20"/>
                <w:szCs w:val="20"/>
                <w:vertAlign w:val="superscript"/>
              </w:rPr>
              <w:t>th</w:t>
            </w:r>
            <w:r>
              <w:rPr>
                <w:b/>
                <w:sz w:val="20"/>
                <w:szCs w:val="20"/>
              </w:rPr>
              <w:t xml:space="preserve"> February 2024 11:00am PST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048F" w14:textId="77777777" w:rsidR="000014A9" w:rsidRDefault="000014A9">
      <w:pPr>
        <w:spacing w:line="240" w:lineRule="auto"/>
      </w:pPr>
      <w:r>
        <w:separator/>
      </w:r>
    </w:p>
  </w:endnote>
  <w:endnote w:type="continuationSeparator" w:id="0">
    <w:p w14:paraId="052C54CD" w14:textId="77777777" w:rsidR="000014A9" w:rsidRDefault="00001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0D48C84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>Author:</w:t>
    </w:r>
    <w:r w:rsidR="0077095C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460DE" w14:textId="77777777" w:rsidR="000014A9" w:rsidRDefault="000014A9">
      <w:pPr>
        <w:spacing w:line="240" w:lineRule="auto"/>
      </w:pPr>
      <w:r>
        <w:separator/>
      </w:r>
    </w:p>
  </w:footnote>
  <w:footnote w:type="continuationSeparator" w:id="0">
    <w:p w14:paraId="17AC8DA7" w14:textId="77777777" w:rsidR="000014A9" w:rsidRDefault="00001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79E615E4" w:rsidR="003469AD" w:rsidRDefault="00B02CF3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15-2024</w:t>
          </w:r>
        </w:p>
        <w:p w14:paraId="61638833" w14:textId="393BBB55" w:rsidR="003469AD" w:rsidRDefault="00B02CF3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>
            <w:t>11</w:t>
          </w:r>
          <w:r w:rsidR="002C01E1">
            <w:t>:</w:t>
          </w:r>
          <w:r>
            <w:t>2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5439C5"/>
    <w:multiLevelType w:val="hybridMultilevel"/>
    <w:tmpl w:val="F5767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863785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180FA5"/>
    <w:rsid w:val="002C01E1"/>
    <w:rsid w:val="003469AD"/>
    <w:rsid w:val="00361EE9"/>
    <w:rsid w:val="006A0154"/>
    <w:rsid w:val="0077095C"/>
    <w:rsid w:val="008B39BC"/>
    <w:rsid w:val="009167F6"/>
    <w:rsid w:val="00952F3B"/>
    <w:rsid w:val="009725D0"/>
    <w:rsid w:val="00A84492"/>
    <w:rsid w:val="00B02CF3"/>
    <w:rsid w:val="00BC1B0B"/>
    <w:rsid w:val="00CD1D12"/>
    <w:rsid w:val="00CF06D3"/>
    <w:rsid w:val="00D47BEC"/>
    <w:rsid w:val="00D73AB1"/>
    <w:rsid w:val="00D77A78"/>
    <w:rsid w:val="00EC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6</cp:revision>
  <dcterms:created xsi:type="dcterms:W3CDTF">2023-09-11T17:08:00Z</dcterms:created>
  <dcterms:modified xsi:type="dcterms:W3CDTF">2024-02-15T22:18:00Z</dcterms:modified>
</cp:coreProperties>
</file>